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276BA" w14:textId="77777777" w:rsidR="008575DD" w:rsidRPr="00C74B96" w:rsidRDefault="008575DD" w:rsidP="00C74B96">
      <w:pPr>
        <w:pStyle w:val="Title"/>
        <w:spacing w:line="480" w:lineRule="auto"/>
        <w:jc w:val="left"/>
        <w:rPr>
          <w:color w:val="FF0000"/>
          <w:sz w:val="24"/>
        </w:rPr>
      </w:pPr>
      <w:r w:rsidRPr="00C74B96">
        <w:rPr>
          <w:color w:val="FF0000"/>
          <w:sz w:val="24"/>
        </w:rPr>
        <w:t xml:space="preserve">Work Breakdown Structure </w:t>
      </w:r>
      <w:r w:rsidR="008753A1" w:rsidRPr="00C74B96">
        <w:rPr>
          <w:color w:val="FF0000"/>
          <w:sz w:val="24"/>
        </w:rPr>
        <w:t>(WBS)</w:t>
      </w:r>
    </w:p>
    <w:p w14:paraId="70319156" w14:textId="77777777" w:rsidR="007F66BA" w:rsidRPr="00C74B96" w:rsidRDefault="007F66BA" w:rsidP="00C74B96">
      <w:pPr>
        <w:pStyle w:val="Title"/>
        <w:spacing w:line="480" w:lineRule="auto"/>
        <w:jc w:val="left"/>
        <w:rPr>
          <w:sz w:val="24"/>
        </w:rPr>
      </w:pPr>
    </w:p>
    <w:p w14:paraId="1F74A086" w14:textId="170B5312" w:rsidR="00182B89" w:rsidRPr="00C74B96" w:rsidRDefault="00182B89" w:rsidP="00C74B96">
      <w:pPr>
        <w:pStyle w:val="Title"/>
        <w:spacing w:line="480" w:lineRule="auto"/>
        <w:jc w:val="left"/>
        <w:rPr>
          <w:sz w:val="24"/>
        </w:rPr>
      </w:pPr>
      <w:r w:rsidRPr="00C74B96">
        <w:rPr>
          <w:sz w:val="24"/>
        </w:rPr>
        <w:t>Project estimate 6 months</w:t>
      </w:r>
    </w:p>
    <w:p w14:paraId="38A1934B" w14:textId="31C9A2BB" w:rsidR="008753A1" w:rsidRPr="00C74B96" w:rsidRDefault="008753A1" w:rsidP="00C74B96">
      <w:pPr>
        <w:pStyle w:val="Title"/>
        <w:spacing w:line="480" w:lineRule="auto"/>
        <w:jc w:val="left"/>
        <w:rPr>
          <w:sz w:val="24"/>
        </w:rPr>
      </w:pPr>
      <w:r w:rsidRPr="00C74B96">
        <w:rPr>
          <w:sz w:val="24"/>
        </w:rPr>
        <w:t>Date</w:t>
      </w:r>
    </w:p>
    <w:p w14:paraId="299C7240" w14:textId="77777777" w:rsidR="008575DD" w:rsidRPr="00C74B96" w:rsidRDefault="007F66BA" w:rsidP="00C74B96">
      <w:pPr>
        <w:tabs>
          <w:tab w:val="left" w:pos="6750"/>
        </w:tabs>
        <w:spacing w:line="480" w:lineRule="auto"/>
      </w:pPr>
      <w:r w:rsidRPr="00C74B96">
        <w:tab/>
      </w:r>
    </w:p>
    <w:p w14:paraId="71D7B818" w14:textId="788683B9" w:rsidR="008753A1" w:rsidRPr="00C74B96" w:rsidRDefault="008753A1" w:rsidP="00C74B96">
      <w:pPr>
        <w:spacing w:line="480" w:lineRule="auto"/>
        <w:rPr>
          <w:b/>
        </w:rPr>
      </w:pPr>
      <w:r w:rsidRPr="00C74B96">
        <w:rPr>
          <w:b/>
        </w:rPr>
        <w:t>Project Name:</w:t>
      </w:r>
      <w:r w:rsidR="00811907" w:rsidRPr="00C74B96">
        <w:rPr>
          <w:b/>
        </w:rPr>
        <w:t xml:space="preserve"> </w:t>
      </w:r>
      <w:r w:rsidR="00811907" w:rsidRPr="00C74B96">
        <w:rPr>
          <w:b/>
        </w:rPr>
        <w:t>Manage Your Health, Inc. (MYH)</w:t>
      </w:r>
    </w:p>
    <w:p w14:paraId="5B784625" w14:textId="2A8A2E96" w:rsidR="00811907" w:rsidRPr="00C74B96" w:rsidRDefault="0030500F" w:rsidP="00C74B96">
      <w:pPr>
        <w:spacing w:line="480" w:lineRule="auto"/>
        <w:rPr>
          <w:bCs/>
        </w:rPr>
      </w:pPr>
      <w:r w:rsidRPr="00C74B96">
        <w:rPr>
          <w:bCs/>
        </w:rPr>
        <w:t>Project estimate: 6 months</w:t>
      </w:r>
    </w:p>
    <w:p w14:paraId="7BBE6F6B" w14:textId="77777777" w:rsidR="007F66BA" w:rsidRPr="00C74B96" w:rsidRDefault="007F66BA" w:rsidP="00C74B96">
      <w:pPr>
        <w:spacing w:line="480" w:lineRule="auto"/>
        <w:rPr>
          <w:b/>
        </w:rPr>
      </w:pPr>
    </w:p>
    <w:p w14:paraId="53C56211" w14:textId="0942A2B0" w:rsidR="008575DD" w:rsidRPr="00C74B96" w:rsidRDefault="00903FCB" w:rsidP="00C74B96">
      <w:pPr>
        <w:numPr>
          <w:ilvl w:val="0"/>
          <w:numId w:val="1"/>
        </w:numPr>
        <w:spacing w:line="480" w:lineRule="auto"/>
      </w:pPr>
      <w:r w:rsidRPr="00C74B96">
        <w:t>Preparation and Inception</w:t>
      </w:r>
      <w:r w:rsidR="0030500F" w:rsidRPr="00C74B96">
        <w:t xml:space="preserve"> (</w:t>
      </w:r>
      <w:r w:rsidR="00C4031C" w:rsidRPr="00C74B96">
        <w:t>31 days</w:t>
      </w:r>
      <w:r w:rsidR="0030500F" w:rsidRPr="00C74B96">
        <w:t>)</w:t>
      </w:r>
      <w:r w:rsidR="00B50519" w:rsidRPr="00C74B96">
        <w:t>- Budget $100,000</w:t>
      </w:r>
    </w:p>
    <w:p w14:paraId="56500C4D" w14:textId="3DD74F2E" w:rsidR="008575DD" w:rsidRPr="00C74B96" w:rsidRDefault="00B25508" w:rsidP="00C74B96">
      <w:pPr>
        <w:numPr>
          <w:ilvl w:val="1"/>
          <w:numId w:val="3"/>
        </w:numPr>
        <w:spacing w:line="480" w:lineRule="auto"/>
      </w:pPr>
      <w:r w:rsidRPr="00C74B96">
        <w:t xml:space="preserve">Team building </w:t>
      </w:r>
      <w:r w:rsidR="0030500F" w:rsidRPr="00C74B96">
        <w:t>(3 days)</w:t>
      </w:r>
      <w:r w:rsidR="00B50519" w:rsidRPr="00C74B96">
        <w:t xml:space="preserve"> $500</w:t>
      </w:r>
    </w:p>
    <w:p w14:paraId="71CB7705" w14:textId="2ECBF01B" w:rsidR="00B25508" w:rsidRPr="00C74B96" w:rsidRDefault="00B25508" w:rsidP="00C74B96">
      <w:pPr>
        <w:numPr>
          <w:ilvl w:val="2"/>
          <w:numId w:val="4"/>
        </w:numPr>
        <w:spacing w:line="480" w:lineRule="auto"/>
      </w:pPr>
      <w:r w:rsidRPr="00C74B96">
        <w:t>Identifying teams’ strengths</w:t>
      </w:r>
      <w:r w:rsidR="0030500F" w:rsidRPr="00C74B96">
        <w:t xml:space="preserve"> </w:t>
      </w:r>
      <w:bookmarkStart w:id="0" w:name="_Hlk68757052"/>
      <w:r w:rsidR="0030500F" w:rsidRPr="00C74B96">
        <w:t>(Tony Prince)</w:t>
      </w:r>
      <w:bookmarkEnd w:id="0"/>
    </w:p>
    <w:p w14:paraId="6C3198A1" w14:textId="2BC0258C" w:rsidR="00B25508" w:rsidRPr="00C74B96" w:rsidRDefault="00B25508" w:rsidP="00C74B96">
      <w:pPr>
        <w:numPr>
          <w:ilvl w:val="2"/>
          <w:numId w:val="4"/>
        </w:numPr>
        <w:spacing w:line="480" w:lineRule="auto"/>
      </w:pPr>
      <w:r w:rsidRPr="00C74B96">
        <w:t>Appointing members to supervise subdepartments</w:t>
      </w:r>
      <w:r w:rsidR="0030500F" w:rsidRPr="00C74B96">
        <w:t xml:space="preserve"> </w:t>
      </w:r>
      <w:r w:rsidR="0030500F" w:rsidRPr="00C74B96">
        <w:t>(Tony Prince)</w:t>
      </w:r>
    </w:p>
    <w:p w14:paraId="2957FBE5" w14:textId="01471CAE" w:rsidR="00B25508" w:rsidRPr="00C74B96" w:rsidRDefault="00B25508" w:rsidP="00C74B96">
      <w:pPr>
        <w:numPr>
          <w:ilvl w:val="2"/>
          <w:numId w:val="4"/>
        </w:numPr>
        <w:spacing w:line="480" w:lineRule="auto"/>
      </w:pPr>
      <w:r w:rsidRPr="00C74B96">
        <w:t>Identifying tasks and obligations of each team member</w:t>
      </w:r>
      <w:r w:rsidR="0030500F" w:rsidRPr="00C74B96">
        <w:t xml:space="preserve"> </w:t>
      </w:r>
      <w:r w:rsidR="0030500F" w:rsidRPr="00C74B96">
        <w:t>(Tony Prince)</w:t>
      </w:r>
      <w:r w:rsidRPr="00C74B96">
        <w:tab/>
      </w:r>
    </w:p>
    <w:p w14:paraId="3EA4064C" w14:textId="77777777" w:rsidR="00B25508" w:rsidRPr="00C74B96" w:rsidRDefault="00B25508" w:rsidP="00C74B96">
      <w:pPr>
        <w:spacing w:line="480" w:lineRule="auto"/>
        <w:ind w:left="1080" w:firstLine="1080"/>
      </w:pPr>
    </w:p>
    <w:p w14:paraId="57F4D5EA" w14:textId="13DE3237" w:rsidR="008575DD" w:rsidRPr="00C74B96" w:rsidRDefault="00B25508" w:rsidP="00C74B96">
      <w:pPr>
        <w:numPr>
          <w:ilvl w:val="1"/>
          <w:numId w:val="6"/>
        </w:numPr>
        <w:spacing w:line="480" w:lineRule="auto"/>
      </w:pPr>
      <w:r w:rsidRPr="00C74B96">
        <w:t>Planning</w:t>
      </w:r>
      <w:r w:rsidR="0030500F" w:rsidRPr="00C74B96">
        <w:t xml:space="preserve"> (15 days)</w:t>
      </w:r>
      <w:r w:rsidR="00B50519" w:rsidRPr="00C74B96">
        <w:t xml:space="preserve"> $1500</w:t>
      </w:r>
    </w:p>
    <w:p w14:paraId="30E45865" w14:textId="02733679" w:rsidR="00B25508" w:rsidRPr="00C74B96" w:rsidRDefault="00B25508" w:rsidP="00C74B96">
      <w:pPr>
        <w:numPr>
          <w:ilvl w:val="2"/>
          <w:numId w:val="6"/>
        </w:numPr>
        <w:spacing w:line="480" w:lineRule="auto"/>
      </w:pPr>
      <w:r w:rsidRPr="00C74B96">
        <w:t>Holding participatory discussions</w:t>
      </w:r>
      <w:r w:rsidR="0030500F" w:rsidRPr="00C74B96">
        <w:t xml:space="preserve"> </w:t>
      </w:r>
      <w:bookmarkStart w:id="1" w:name="_Hlk68757097"/>
      <w:r w:rsidR="0030500F" w:rsidRPr="00C74B96">
        <w:t>(All team members)</w:t>
      </w:r>
      <w:bookmarkEnd w:id="1"/>
    </w:p>
    <w:p w14:paraId="277B75D2" w14:textId="67A4C7FB" w:rsidR="00B25508" w:rsidRPr="00C74B96" w:rsidRDefault="00B25508" w:rsidP="00C74B96">
      <w:pPr>
        <w:numPr>
          <w:ilvl w:val="3"/>
          <w:numId w:val="6"/>
        </w:numPr>
        <w:spacing w:line="480" w:lineRule="auto"/>
      </w:pPr>
      <w:r w:rsidRPr="00C74B96">
        <w:t xml:space="preserve"> Drafting the findings to accommodate teams’ ideas</w:t>
      </w:r>
      <w:r w:rsidR="0030500F" w:rsidRPr="00C74B96">
        <w:t xml:space="preserve"> </w:t>
      </w:r>
      <w:r w:rsidR="0030500F" w:rsidRPr="00C74B96">
        <w:t>(</w:t>
      </w:r>
      <w:r w:rsidR="0030500F" w:rsidRPr="00C74B96">
        <w:t>Tonny Prince</w:t>
      </w:r>
      <w:r w:rsidR="0030500F" w:rsidRPr="00C74B96">
        <w:t>)</w:t>
      </w:r>
    </w:p>
    <w:p w14:paraId="2F57417E" w14:textId="08F0E778" w:rsidR="00B25508" w:rsidRPr="00C74B96" w:rsidRDefault="00B25508" w:rsidP="00C74B96">
      <w:pPr>
        <w:numPr>
          <w:ilvl w:val="3"/>
          <w:numId w:val="6"/>
        </w:numPr>
        <w:spacing w:line="480" w:lineRule="auto"/>
      </w:pPr>
      <w:r w:rsidRPr="00C74B96">
        <w:t>Encouraging participa</w:t>
      </w:r>
      <w:r w:rsidR="003E2F3D" w:rsidRPr="00C74B96">
        <w:t>tion and incorporating all teams’ ideas</w:t>
      </w:r>
      <w:r w:rsidR="0030500F" w:rsidRPr="00C74B96">
        <w:t xml:space="preserve"> (Tonny Prince)</w:t>
      </w:r>
    </w:p>
    <w:p w14:paraId="7355719F" w14:textId="2C747137" w:rsidR="003E2F3D" w:rsidRPr="00C74B96" w:rsidRDefault="003E2F3D" w:rsidP="00C74B96">
      <w:pPr>
        <w:numPr>
          <w:ilvl w:val="2"/>
          <w:numId w:val="6"/>
        </w:numPr>
        <w:spacing w:line="480" w:lineRule="auto"/>
      </w:pPr>
      <w:r w:rsidRPr="00C74B96">
        <w:lastRenderedPageBreak/>
        <w:t>Constructing timetables and work schedules</w:t>
      </w:r>
      <w:r w:rsidR="0030500F" w:rsidRPr="00C74B96">
        <w:t xml:space="preserve"> (all members)</w:t>
      </w:r>
      <w:r w:rsidRPr="00C74B96">
        <w:t>.</w:t>
      </w:r>
    </w:p>
    <w:p w14:paraId="0AB8CAE5" w14:textId="1C3F2589" w:rsidR="003E2F3D" w:rsidRPr="00C74B96" w:rsidRDefault="003E2F3D" w:rsidP="00C74B96">
      <w:pPr>
        <w:numPr>
          <w:ilvl w:val="2"/>
          <w:numId w:val="6"/>
        </w:numPr>
        <w:spacing w:line="480" w:lineRule="auto"/>
      </w:pPr>
      <w:r w:rsidRPr="00C74B96">
        <w:t>Determining and gathering resources required</w:t>
      </w:r>
      <w:r w:rsidR="0030500F" w:rsidRPr="00C74B96">
        <w:t xml:space="preserve"> (All members)</w:t>
      </w:r>
    </w:p>
    <w:p w14:paraId="5421A3E9" w14:textId="79ED3DA0" w:rsidR="003E2F3D" w:rsidRPr="00C74B96" w:rsidRDefault="003E2F3D" w:rsidP="00C74B96">
      <w:pPr>
        <w:numPr>
          <w:ilvl w:val="1"/>
          <w:numId w:val="6"/>
        </w:numPr>
        <w:spacing w:line="480" w:lineRule="auto"/>
      </w:pPr>
      <w:r w:rsidRPr="00C74B96">
        <w:t>Budgeting</w:t>
      </w:r>
      <w:r w:rsidR="0030500F" w:rsidRPr="00C74B96">
        <w:t xml:space="preserve"> (</w:t>
      </w:r>
      <w:r w:rsidR="00C4031C" w:rsidRPr="00C74B96">
        <w:t>6</w:t>
      </w:r>
      <w:r w:rsidR="0030500F" w:rsidRPr="00C74B96">
        <w:t xml:space="preserve"> days)</w:t>
      </w:r>
      <w:r w:rsidR="00B50519" w:rsidRPr="00C74B96">
        <w:t xml:space="preserve"> $200</w:t>
      </w:r>
    </w:p>
    <w:p w14:paraId="088EFC86" w14:textId="42CDFAF3" w:rsidR="00F42196" w:rsidRPr="00C74B96" w:rsidRDefault="003E2F3D" w:rsidP="00C74B96">
      <w:pPr>
        <w:numPr>
          <w:ilvl w:val="2"/>
          <w:numId w:val="6"/>
        </w:numPr>
        <w:spacing w:line="480" w:lineRule="auto"/>
      </w:pPr>
      <w:r w:rsidRPr="00C74B96">
        <w:t>Constructing a budget for each activity</w:t>
      </w:r>
      <w:r w:rsidR="0030500F" w:rsidRPr="00C74B96">
        <w:t xml:space="preserve"> (All members)</w:t>
      </w:r>
      <w:r w:rsidRPr="00C74B96">
        <w:t xml:space="preserve">. </w:t>
      </w:r>
    </w:p>
    <w:p w14:paraId="670F2EB6" w14:textId="3ADABE4B" w:rsidR="00F42196" w:rsidRPr="00C74B96" w:rsidRDefault="00F42196" w:rsidP="00C74B96">
      <w:pPr>
        <w:numPr>
          <w:ilvl w:val="1"/>
          <w:numId w:val="6"/>
        </w:numPr>
        <w:spacing w:line="480" w:lineRule="auto"/>
      </w:pPr>
      <w:r w:rsidRPr="00C74B96">
        <w:t>Sourcing</w:t>
      </w:r>
      <w:r w:rsidR="0030500F" w:rsidRPr="00C74B96">
        <w:t xml:space="preserve"> (Tonny Prince)</w:t>
      </w:r>
      <w:r w:rsidR="00C4031C" w:rsidRPr="00C74B96">
        <w:t>; (7 days)</w:t>
      </w:r>
      <w:r w:rsidR="00B50519" w:rsidRPr="00C74B96">
        <w:t xml:space="preserve"> $97,800</w:t>
      </w:r>
    </w:p>
    <w:p w14:paraId="5F09526E" w14:textId="77777777" w:rsidR="0030500F" w:rsidRPr="00C74B96" w:rsidRDefault="0030500F" w:rsidP="00C74B96">
      <w:pPr>
        <w:spacing w:line="480" w:lineRule="auto"/>
      </w:pPr>
    </w:p>
    <w:p w14:paraId="5A8C3132" w14:textId="65DCC2E1" w:rsidR="008575DD" w:rsidRPr="00C74B96" w:rsidRDefault="00903FCB" w:rsidP="00C74B96">
      <w:pPr>
        <w:numPr>
          <w:ilvl w:val="0"/>
          <w:numId w:val="1"/>
        </w:numPr>
        <w:spacing w:line="480" w:lineRule="auto"/>
      </w:pPr>
      <w:r w:rsidRPr="00C74B96">
        <w:t>Market research and initial testing</w:t>
      </w:r>
      <w:r w:rsidR="00C4031C" w:rsidRPr="00C74B96">
        <w:t xml:space="preserve"> (50 days)</w:t>
      </w:r>
      <w:r w:rsidR="00B50519" w:rsidRPr="00C74B96">
        <w:t xml:space="preserve"> $35,000</w:t>
      </w:r>
    </w:p>
    <w:p w14:paraId="4F483DA7" w14:textId="5497DAE8" w:rsidR="008575DD" w:rsidRPr="00C74B96" w:rsidRDefault="003E2F3D" w:rsidP="00C74B96">
      <w:pPr>
        <w:numPr>
          <w:ilvl w:val="1"/>
          <w:numId w:val="9"/>
        </w:numPr>
        <w:spacing w:line="480" w:lineRule="auto"/>
      </w:pPr>
      <w:r w:rsidRPr="00C74B96">
        <w:t>Product testing</w:t>
      </w:r>
      <w:r w:rsidR="00C4031C" w:rsidRPr="00C74B96">
        <w:t xml:space="preserve"> (15 days)</w:t>
      </w:r>
      <w:r w:rsidR="00B50519" w:rsidRPr="00C74B96">
        <w:t xml:space="preserve"> $5,000</w:t>
      </w:r>
    </w:p>
    <w:p w14:paraId="68693E61" w14:textId="5A94F052" w:rsidR="003E2F3D" w:rsidRPr="00C74B96" w:rsidRDefault="003E2F3D" w:rsidP="00C74B96">
      <w:pPr>
        <w:numPr>
          <w:ilvl w:val="2"/>
          <w:numId w:val="9"/>
        </w:numPr>
        <w:spacing w:line="480" w:lineRule="auto"/>
      </w:pPr>
      <w:r w:rsidRPr="00C74B96">
        <w:t>Accessing initial customer feedbacks</w:t>
      </w:r>
      <w:r w:rsidR="00C4031C" w:rsidRPr="00C74B96">
        <w:t xml:space="preserve"> (team A)</w:t>
      </w:r>
    </w:p>
    <w:p w14:paraId="44FB03C3" w14:textId="10B1CDD6" w:rsidR="003E2F3D" w:rsidRPr="00C74B96" w:rsidRDefault="003E2F3D" w:rsidP="00C74B96">
      <w:pPr>
        <w:numPr>
          <w:ilvl w:val="2"/>
          <w:numId w:val="9"/>
        </w:numPr>
        <w:spacing w:line="480" w:lineRule="auto"/>
      </w:pPr>
      <w:r w:rsidRPr="00C74B96">
        <w:t>Giving free trials to customers</w:t>
      </w:r>
      <w:r w:rsidR="00C4031C" w:rsidRPr="00C74B96">
        <w:t xml:space="preserve"> (team A)</w:t>
      </w:r>
    </w:p>
    <w:p w14:paraId="21721E7D" w14:textId="3C6DCADF" w:rsidR="008575DD" w:rsidRPr="00C74B96" w:rsidRDefault="008575DD" w:rsidP="00C74B96">
      <w:pPr>
        <w:spacing w:line="480" w:lineRule="auto"/>
        <w:ind w:left="1080"/>
      </w:pPr>
      <w:r w:rsidRPr="00C74B96">
        <w:t xml:space="preserve">2.2 </w:t>
      </w:r>
      <w:r w:rsidR="003E2F3D" w:rsidRPr="00C74B96">
        <w:t>Product research</w:t>
      </w:r>
      <w:r w:rsidR="00C4031C" w:rsidRPr="00C74B96">
        <w:t xml:space="preserve"> (5 days)</w:t>
      </w:r>
      <w:r w:rsidR="00B50519" w:rsidRPr="00C74B96">
        <w:t xml:space="preserve"> $10,000</w:t>
      </w:r>
    </w:p>
    <w:p w14:paraId="32086DB0" w14:textId="71C45699" w:rsidR="008575DD" w:rsidRPr="00C74B96" w:rsidRDefault="003E2F3D" w:rsidP="00C74B96">
      <w:pPr>
        <w:numPr>
          <w:ilvl w:val="2"/>
          <w:numId w:val="11"/>
        </w:numPr>
        <w:spacing w:line="480" w:lineRule="auto"/>
      </w:pPr>
      <w:r w:rsidRPr="00C74B96">
        <w:t>Conduct research</w:t>
      </w:r>
      <w:r w:rsidR="00C4031C" w:rsidRPr="00C74B96">
        <w:t xml:space="preserve"> (5 days) (Team A)</w:t>
      </w:r>
    </w:p>
    <w:p w14:paraId="57D76A77" w14:textId="299A8304" w:rsidR="00B25508" w:rsidRPr="00C74B96" w:rsidRDefault="003E2F3D" w:rsidP="00C74B96">
      <w:pPr>
        <w:numPr>
          <w:ilvl w:val="3"/>
          <w:numId w:val="11"/>
        </w:numPr>
        <w:spacing w:line="480" w:lineRule="auto"/>
      </w:pPr>
      <w:r w:rsidRPr="00C74B96">
        <w:t>Research should be anchored upon customer feedbacks</w:t>
      </w:r>
      <w:r w:rsidR="00182B89" w:rsidRPr="00C74B96">
        <w:t xml:space="preserve"> for betterment of the services. </w:t>
      </w:r>
    </w:p>
    <w:p w14:paraId="0864CF55" w14:textId="0D8F8036" w:rsidR="008575DD" w:rsidRPr="00C74B96" w:rsidRDefault="00182B89" w:rsidP="00C74B96">
      <w:pPr>
        <w:numPr>
          <w:ilvl w:val="1"/>
          <w:numId w:val="11"/>
        </w:numPr>
        <w:spacing w:line="480" w:lineRule="auto"/>
      </w:pPr>
      <w:r w:rsidRPr="00C74B96">
        <w:t>Advertisement</w:t>
      </w:r>
      <w:r w:rsidR="00C4031C" w:rsidRPr="00C74B96">
        <w:t xml:space="preserve"> (30 days)</w:t>
      </w:r>
      <w:r w:rsidR="00B50519" w:rsidRPr="00C74B96">
        <w:t xml:space="preserve"> $20,000</w:t>
      </w:r>
    </w:p>
    <w:p w14:paraId="3BA0BC3C" w14:textId="3113DE1C" w:rsidR="00182B89" w:rsidRPr="00C74B96" w:rsidRDefault="00182B89" w:rsidP="00C74B96">
      <w:pPr>
        <w:numPr>
          <w:ilvl w:val="3"/>
          <w:numId w:val="11"/>
        </w:numPr>
        <w:spacing w:line="480" w:lineRule="auto"/>
      </w:pPr>
      <w:r w:rsidRPr="00C74B96">
        <w:t>Social media</w:t>
      </w:r>
      <w:r w:rsidR="006F58C7" w:rsidRPr="00C74B96">
        <w:t xml:space="preserve"> adverts</w:t>
      </w:r>
      <w:r w:rsidRPr="00C74B96">
        <w:t>,</w:t>
      </w:r>
      <w:r w:rsidR="00C4031C" w:rsidRPr="00C74B96">
        <w:t xml:space="preserve"> (team A)</w:t>
      </w:r>
    </w:p>
    <w:p w14:paraId="45316BA2" w14:textId="50739F61" w:rsidR="00182B89" w:rsidRPr="00C74B96" w:rsidRDefault="00182B89" w:rsidP="00C74B96">
      <w:pPr>
        <w:numPr>
          <w:ilvl w:val="3"/>
          <w:numId w:val="11"/>
        </w:numPr>
        <w:spacing w:line="480" w:lineRule="auto"/>
      </w:pPr>
      <w:r w:rsidRPr="00C74B96">
        <w:t>Tv commercials</w:t>
      </w:r>
      <w:r w:rsidR="00C4031C" w:rsidRPr="00C74B96">
        <w:t xml:space="preserve"> (team A)</w:t>
      </w:r>
    </w:p>
    <w:p w14:paraId="3B1F6829" w14:textId="77777777" w:rsidR="008575DD" w:rsidRPr="00C74B96" w:rsidRDefault="008575DD" w:rsidP="00C74B96">
      <w:pPr>
        <w:spacing w:line="480" w:lineRule="auto"/>
      </w:pPr>
    </w:p>
    <w:p w14:paraId="3EEBC130" w14:textId="0154BDCA" w:rsidR="008575DD" w:rsidRPr="00C74B96" w:rsidRDefault="00B25508" w:rsidP="00C74B96">
      <w:pPr>
        <w:numPr>
          <w:ilvl w:val="0"/>
          <w:numId w:val="1"/>
        </w:numPr>
        <w:spacing w:line="480" w:lineRule="auto"/>
      </w:pPr>
      <w:r w:rsidRPr="00C74B96">
        <w:t>Actual product testing</w:t>
      </w:r>
      <w:r w:rsidR="00C4031C" w:rsidRPr="00C74B96">
        <w:t xml:space="preserve"> (87 days)</w:t>
      </w:r>
      <w:r w:rsidR="00B50519" w:rsidRPr="00C74B96">
        <w:t xml:space="preserve"> $50,000</w:t>
      </w:r>
    </w:p>
    <w:p w14:paraId="6BAEF787" w14:textId="3FDFA4F8" w:rsidR="00F42196" w:rsidRPr="00C74B96" w:rsidRDefault="006F58C7" w:rsidP="00C74B96">
      <w:pPr>
        <w:numPr>
          <w:ilvl w:val="1"/>
          <w:numId w:val="1"/>
        </w:numPr>
        <w:spacing w:line="480" w:lineRule="auto"/>
      </w:pPr>
      <w:r w:rsidRPr="00C74B96">
        <w:t>Prototyping</w:t>
      </w:r>
      <w:r w:rsidR="00C4031C" w:rsidRPr="00C74B96">
        <w:t xml:space="preserve"> (30 days)</w:t>
      </w:r>
      <w:r w:rsidR="00B50519" w:rsidRPr="00C74B96">
        <w:t xml:space="preserve"> $10,000</w:t>
      </w:r>
    </w:p>
    <w:p w14:paraId="151DD7C4" w14:textId="4DA3872E" w:rsidR="006F58C7" w:rsidRPr="00C74B96" w:rsidRDefault="006F58C7" w:rsidP="00C74B96">
      <w:pPr>
        <w:numPr>
          <w:ilvl w:val="2"/>
          <w:numId w:val="13"/>
        </w:numPr>
        <w:spacing w:line="480" w:lineRule="auto"/>
      </w:pPr>
      <w:r w:rsidRPr="00C74B96">
        <w:t>Product validation and restructuring</w:t>
      </w:r>
      <w:r w:rsidR="00C4031C" w:rsidRPr="00C74B96">
        <w:t xml:space="preserve"> (Team B)</w:t>
      </w:r>
    </w:p>
    <w:p w14:paraId="6095C693" w14:textId="3A5D50DC" w:rsidR="008575DD" w:rsidRPr="00C74B96" w:rsidRDefault="00F42196" w:rsidP="00C74B96">
      <w:pPr>
        <w:numPr>
          <w:ilvl w:val="1"/>
          <w:numId w:val="1"/>
        </w:numPr>
        <w:spacing w:line="480" w:lineRule="auto"/>
      </w:pPr>
      <w:r w:rsidRPr="00C74B96">
        <w:t xml:space="preserve">Product costing </w:t>
      </w:r>
      <w:r w:rsidR="00C4031C" w:rsidRPr="00C74B96">
        <w:t>(1 day) (Team B)</w:t>
      </w:r>
      <w:r w:rsidR="00B50519" w:rsidRPr="00C74B96">
        <w:t xml:space="preserve"> $200</w:t>
      </w:r>
    </w:p>
    <w:p w14:paraId="14141405" w14:textId="752EF80F" w:rsidR="008575DD" w:rsidRPr="00C74B96" w:rsidRDefault="006F58C7" w:rsidP="00C74B96">
      <w:pPr>
        <w:numPr>
          <w:ilvl w:val="1"/>
          <w:numId w:val="1"/>
        </w:numPr>
        <w:spacing w:line="480" w:lineRule="auto"/>
      </w:pPr>
      <w:r w:rsidRPr="00C74B96">
        <w:lastRenderedPageBreak/>
        <w:t xml:space="preserve">Commercialization </w:t>
      </w:r>
      <w:r w:rsidR="00F42196" w:rsidRPr="00C74B96">
        <w:t>and dissemination</w:t>
      </w:r>
      <w:r w:rsidR="00C4031C" w:rsidRPr="00C74B96">
        <w:t xml:space="preserve"> </w:t>
      </w:r>
      <w:r w:rsidR="00183216" w:rsidRPr="00C74B96">
        <w:t>(30 days) (Team B)</w:t>
      </w:r>
      <w:r w:rsidR="00B50519" w:rsidRPr="00C74B96">
        <w:t xml:space="preserve"> $10,800</w:t>
      </w:r>
    </w:p>
    <w:p w14:paraId="243E0ADB" w14:textId="5AF4ACC9" w:rsidR="00F42196" w:rsidRPr="00C74B96" w:rsidRDefault="00F42196" w:rsidP="00C74B96">
      <w:pPr>
        <w:numPr>
          <w:ilvl w:val="1"/>
          <w:numId w:val="1"/>
        </w:numPr>
        <w:spacing w:line="480" w:lineRule="auto"/>
      </w:pPr>
      <w:r w:rsidRPr="00C74B96">
        <w:t>Product marketing</w:t>
      </w:r>
      <w:r w:rsidR="00183216" w:rsidRPr="00C74B96">
        <w:t xml:space="preserve"> (26 days) (Team B)</w:t>
      </w:r>
      <w:r w:rsidR="00B50519" w:rsidRPr="00C74B96">
        <w:t xml:space="preserve"> $29,000</w:t>
      </w:r>
    </w:p>
    <w:p w14:paraId="6150B51E" w14:textId="7D18B964" w:rsidR="008575DD" w:rsidRPr="00C74B96" w:rsidRDefault="008575DD" w:rsidP="00C74B96">
      <w:pPr>
        <w:spacing w:line="480" w:lineRule="auto"/>
      </w:pPr>
    </w:p>
    <w:p w14:paraId="0F81D6EF" w14:textId="088DC551" w:rsidR="008575DD" w:rsidRPr="00C74B96" w:rsidRDefault="00B25508" w:rsidP="00C74B96">
      <w:pPr>
        <w:numPr>
          <w:ilvl w:val="0"/>
          <w:numId w:val="1"/>
        </w:numPr>
        <w:spacing w:line="480" w:lineRule="auto"/>
      </w:pPr>
      <w:r w:rsidRPr="00C74B96">
        <w:t>Monitoring and Evaluation</w:t>
      </w:r>
      <w:r w:rsidR="00C4031C" w:rsidRPr="00C74B96">
        <w:t xml:space="preserve"> (20 days)</w:t>
      </w:r>
    </w:p>
    <w:p w14:paraId="5714455F" w14:textId="5A89606D" w:rsidR="00F42196" w:rsidRPr="00C74B96" w:rsidRDefault="00F42196" w:rsidP="00C74B96">
      <w:pPr>
        <w:spacing w:line="480" w:lineRule="auto"/>
        <w:ind w:left="1440"/>
      </w:pPr>
    </w:p>
    <w:p w14:paraId="4D2415EE" w14:textId="791F7C39" w:rsidR="00F42196" w:rsidRPr="00C74B96" w:rsidRDefault="00F42196" w:rsidP="00C74B96">
      <w:pPr>
        <w:numPr>
          <w:ilvl w:val="1"/>
          <w:numId w:val="2"/>
        </w:numPr>
        <w:spacing w:line="480" w:lineRule="auto"/>
      </w:pPr>
      <w:r w:rsidRPr="00C74B96">
        <w:t>Evaluating targets</w:t>
      </w:r>
      <w:r w:rsidR="00183216" w:rsidRPr="00C74B96">
        <w:t xml:space="preserve"> as per criteria (10 days)</w:t>
      </w:r>
      <w:r w:rsidR="00B50519" w:rsidRPr="00C74B96">
        <w:t xml:space="preserve"> $5,000</w:t>
      </w:r>
    </w:p>
    <w:p w14:paraId="3489D76F" w14:textId="6FCA774F" w:rsidR="00F42196" w:rsidRPr="00C74B96" w:rsidRDefault="00F42196" w:rsidP="00C74B96">
      <w:pPr>
        <w:numPr>
          <w:ilvl w:val="2"/>
          <w:numId w:val="2"/>
        </w:numPr>
        <w:spacing w:line="480" w:lineRule="auto"/>
      </w:pPr>
      <w:r w:rsidRPr="00C74B96">
        <w:t xml:space="preserve">Reporting on the </w:t>
      </w:r>
      <w:r w:rsidR="00183216" w:rsidRPr="00C74B96">
        <w:t>project’s</w:t>
      </w:r>
      <w:r w:rsidR="00B738ED" w:rsidRPr="00C74B96">
        <w:t xml:space="preserve"> overall achievements</w:t>
      </w:r>
      <w:r w:rsidR="00183216" w:rsidRPr="00C74B96">
        <w:t xml:space="preserve"> (Team C)</w:t>
      </w:r>
    </w:p>
    <w:p w14:paraId="4E3F3118" w14:textId="60F4C4DD" w:rsidR="008575DD" w:rsidRPr="00C74B96" w:rsidRDefault="00B738ED" w:rsidP="00C74B96">
      <w:pPr>
        <w:numPr>
          <w:ilvl w:val="1"/>
          <w:numId w:val="2"/>
        </w:numPr>
        <w:spacing w:line="480" w:lineRule="auto"/>
      </w:pPr>
      <w:r w:rsidRPr="00C74B96">
        <w:t>Project Monitoring</w:t>
      </w:r>
      <w:r w:rsidR="00183216" w:rsidRPr="00C74B96">
        <w:t xml:space="preserve"> (10 days) (Team C)</w:t>
      </w:r>
      <w:r w:rsidR="00B50519" w:rsidRPr="00C74B96">
        <w:t xml:space="preserve"> $10,000</w:t>
      </w:r>
    </w:p>
    <w:p w14:paraId="0F7360C3" w14:textId="77777777" w:rsidR="008575DD" w:rsidRPr="00C74B96" w:rsidRDefault="008575DD" w:rsidP="00C74B96">
      <w:pPr>
        <w:spacing w:line="480" w:lineRule="auto"/>
      </w:pPr>
    </w:p>
    <w:sectPr w:rsidR="008575DD" w:rsidRPr="00C74B96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FC1962" w14:textId="77777777" w:rsidR="00362413" w:rsidRDefault="00362413" w:rsidP="007F66BA">
      <w:r>
        <w:separator/>
      </w:r>
    </w:p>
  </w:endnote>
  <w:endnote w:type="continuationSeparator" w:id="0">
    <w:p w14:paraId="7D0269F8" w14:textId="77777777" w:rsidR="00362413" w:rsidRDefault="00362413" w:rsidP="007F6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8DBC3D" w14:textId="77777777" w:rsidR="00182B89" w:rsidRPr="007F66BA" w:rsidRDefault="00182B89" w:rsidP="007F66BA">
    <w:pPr>
      <w:pStyle w:val="Footer"/>
      <w:jc w:val="center"/>
      <w:rPr>
        <w:rFonts w:ascii="Arial" w:hAnsi="Arial" w:cs="Arial"/>
        <w:sz w:val="20"/>
        <w:szCs w:val="20"/>
      </w:rPr>
    </w:pPr>
    <w:r w:rsidRPr="007F66BA">
      <w:rPr>
        <w:rFonts w:ascii="Arial" w:hAnsi="Arial" w:cs="Arial"/>
        <w:sz w:val="16"/>
        <w:szCs w:val="16"/>
      </w:rPr>
      <w:t>Copyright 2020 by University of Phoenix. All rights reserved.</w:t>
    </w:r>
  </w:p>
  <w:p w14:paraId="3B7B4AFA" w14:textId="77777777" w:rsidR="00182B89" w:rsidRDefault="00182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227EE0" w14:textId="77777777" w:rsidR="00362413" w:rsidRDefault="00362413" w:rsidP="007F66BA">
      <w:r>
        <w:separator/>
      </w:r>
    </w:p>
  </w:footnote>
  <w:footnote w:type="continuationSeparator" w:id="0">
    <w:p w14:paraId="457C8FDE" w14:textId="77777777" w:rsidR="00362413" w:rsidRDefault="00362413" w:rsidP="007F6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7F48C" w14:textId="49E0D09F" w:rsidR="00182B89" w:rsidRDefault="003D1528">
    <w:pPr>
      <w:pStyle w:val="Header"/>
    </w:pPr>
    <w:r>
      <w:rPr>
        <w:noProof/>
      </w:rPr>
      <w:drawing>
        <wp:inline distT="0" distB="0" distL="0" distR="0" wp14:anchorId="38B6BCAC" wp14:editId="33727AE1">
          <wp:extent cx="4238625" cy="11334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C5C80"/>
    <w:multiLevelType w:val="multilevel"/>
    <w:tmpl w:val="6992703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2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D082072"/>
    <w:multiLevelType w:val="multilevel"/>
    <w:tmpl w:val="1E121742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2" w15:restartNumberingAfterBreak="0">
    <w:nsid w:val="42E211C9"/>
    <w:multiLevelType w:val="multilevel"/>
    <w:tmpl w:val="1D78F9D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471532DA"/>
    <w:multiLevelType w:val="multilevel"/>
    <w:tmpl w:val="1E121742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2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4" w15:restartNumberingAfterBreak="0">
    <w:nsid w:val="4CDB20B5"/>
    <w:multiLevelType w:val="multilevel"/>
    <w:tmpl w:val="0246AE98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4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53E23CFA"/>
    <w:multiLevelType w:val="multilevel"/>
    <w:tmpl w:val="065655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59C478C8"/>
    <w:multiLevelType w:val="multilevel"/>
    <w:tmpl w:val="EC4232C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5C265732"/>
    <w:multiLevelType w:val="multilevel"/>
    <w:tmpl w:val="065655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8" w15:restartNumberingAfterBreak="0">
    <w:nsid w:val="5FBB533B"/>
    <w:multiLevelType w:val="multilevel"/>
    <w:tmpl w:val="065655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6D313A51"/>
    <w:multiLevelType w:val="multilevel"/>
    <w:tmpl w:val="EC4232C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784E1DC3"/>
    <w:multiLevelType w:val="multilevel"/>
    <w:tmpl w:val="1E121742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2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1" w15:restartNumberingAfterBreak="0">
    <w:nsid w:val="79D64739"/>
    <w:multiLevelType w:val="multilevel"/>
    <w:tmpl w:val="1D78F9D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7E1B1CE3"/>
    <w:multiLevelType w:val="multilevel"/>
    <w:tmpl w:val="1E121742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2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8"/>
  </w:num>
  <w:num w:numId="6">
    <w:abstractNumId w:val="3"/>
  </w:num>
  <w:num w:numId="7">
    <w:abstractNumId w:val="12"/>
  </w:num>
  <w:num w:numId="8">
    <w:abstractNumId w:val="10"/>
  </w:num>
  <w:num w:numId="9">
    <w:abstractNumId w:val="6"/>
  </w:num>
  <w:num w:numId="10">
    <w:abstractNumId w:val="9"/>
  </w:num>
  <w:num w:numId="11">
    <w:abstractNumId w:val="2"/>
  </w:num>
  <w:num w:numId="12">
    <w:abstractNumId w:val="1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zC2NLMwMTCxMDVR0lEKTi0uzszPAykwqgUAZtUhBSwAAAA="/>
  </w:docVars>
  <w:rsids>
    <w:rsidRoot w:val="00A55E5D"/>
    <w:rsid w:val="00182B89"/>
    <w:rsid w:val="00183216"/>
    <w:rsid w:val="0030500F"/>
    <w:rsid w:val="00362413"/>
    <w:rsid w:val="003D1528"/>
    <w:rsid w:val="003E2F3D"/>
    <w:rsid w:val="00403A88"/>
    <w:rsid w:val="004C0453"/>
    <w:rsid w:val="004F34AF"/>
    <w:rsid w:val="005C1589"/>
    <w:rsid w:val="006F58C7"/>
    <w:rsid w:val="007F66BA"/>
    <w:rsid w:val="00811907"/>
    <w:rsid w:val="008575DD"/>
    <w:rsid w:val="008753A1"/>
    <w:rsid w:val="00903FCB"/>
    <w:rsid w:val="00A55E5D"/>
    <w:rsid w:val="00B25508"/>
    <w:rsid w:val="00B50519"/>
    <w:rsid w:val="00B738ED"/>
    <w:rsid w:val="00C4031C"/>
    <w:rsid w:val="00C74B96"/>
    <w:rsid w:val="00F42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EB2311"/>
  <w15:chartTrackingRefBased/>
  <w15:docId w15:val="{2165237F-22EF-4554-B482-EAC333769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hAnsi="Arial Unicode MS"/>
    </w:rPr>
  </w:style>
  <w:style w:type="paragraph" w:styleId="Title">
    <w:name w:val="Title"/>
    <w:basedOn w:val="Normal"/>
    <w:qFormat/>
    <w:pPr>
      <w:jc w:val="center"/>
    </w:pPr>
    <w:rPr>
      <w:b/>
      <w:bCs/>
      <w:sz w:val="36"/>
    </w:rPr>
  </w:style>
  <w:style w:type="paragraph" w:styleId="Header">
    <w:name w:val="header"/>
    <w:basedOn w:val="Normal"/>
    <w:link w:val="HeaderChar"/>
    <w:rsid w:val="007F66B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F66B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F66B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F66B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DE55A-971B-45CF-ADC2-C2E1319BDEC4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2.xml><?xml version="1.0" encoding="utf-8"?>
<ds:datastoreItem xmlns:ds="http://schemas.openxmlformats.org/officeDocument/2006/customXml" ds:itemID="{AB1813BB-7DAF-4218-AA4E-98A61A7BC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2BF27C-3C40-43EA-8890-9A52585158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reakdown Structure Template for Project Name</vt:lpstr>
    </vt:vector>
  </TitlesOfParts>
  <Company>Augsburg College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reakdown Structure Template for Project Name</dc:title>
  <dc:subject/>
  <dc:creator>IT Department</dc:creator>
  <cp:keywords/>
  <dc:description/>
  <cp:lastModifiedBy>mr mr</cp:lastModifiedBy>
  <cp:revision>2</cp:revision>
  <dcterms:created xsi:type="dcterms:W3CDTF">2021-04-08T05:07:00Z</dcterms:created>
  <dcterms:modified xsi:type="dcterms:W3CDTF">2021-04-08T05:07:00Z</dcterms:modified>
</cp:coreProperties>
</file>